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8c9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46a0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7962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7:26:46Z</dcterms:created>
  <dcterms:modified xsi:type="dcterms:W3CDTF">2022-01-30T17:26:46Z</dcterms:modified>
</cp:coreProperties>
</file>